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าตรฐาน IEEEdsIEEEวิศวกรไฟฟ้าและวิศวกรอิเล็กทรอนิกส์dzxccvavavaaavsav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5-03T02:36:12Z</dcterms:created>
  <dcterms:modified xsi:type="dcterms:W3CDTF">2023-05-03T02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ภาคม 2566 เวลา 08.47 น.</vt:lpwstr>
  </property>
  <property fmtid="{D5CDD505-2E9C-101B-9397-08002B2CF9AE}" pid="3" name="subtitle">
    <vt:lpwstr/>
  </property>
</Properties>
</file>